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Yanell Fresc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rina fresc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5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5269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